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552FF4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Flipping Bits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You will be given a list of 32 bit unsigned integers. Flip all the bits (1 -&gt; 0 and 0 -&gt; 1) and return the result as an unsigned integer.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n = 9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 xml:space="preserve">In Binary </w:t>
      </w:r>
      <w:r w:rsidRPr="00552FF4">
        <w:rPr>
          <w:rFonts w:ascii="Times New Roman" w:hAnsi="Times New Roman" w:cs="Times New Roman"/>
          <w:sz w:val="28"/>
          <w:szCs w:val="28"/>
          <w:lang w:val="en-US"/>
        </w:rPr>
        <w:tab/>
        <w:t>00000000000000000000000000001001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After Filling</w:t>
      </w:r>
      <w:r w:rsidRPr="00552FF4">
        <w:rPr>
          <w:rFonts w:ascii="Times New Roman" w:hAnsi="Times New Roman" w:cs="Times New Roman"/>
          <w:sz w:val="28"/>
          <w:szCs w:val="28"/>
          <w:lang w:val="en-US"/>
        </w:rPr>
        <w:tab/>
        <w:t>11111111111111111111111111110110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Return 4294967286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Complete the flippingBits function in the editor below.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lippingBits has the following parameter(s):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int n: an integer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int: the unsigned decimal integer result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The first line of the input contains q, the number of queries.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Each of the next q lines contain an integer,n , to process.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1 &lt;= q &lt;= 100</w:t>
      </w:r>
      <w:bookmarkStart w:id="0" w:name="_GoBack"/>
      <w:bookmarkEnd w:id="0"/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0 &lt;= n &lt;= 2</w:t>
      </w:r>
      <w:r w:rsidRPr="00B4060D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32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lastRenderedPageBreak/>
        <w:t>Sample Input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 xml:space="preserve">3 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 xml:space="preserve">2147483647 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 xml:space="preserve">1 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0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 xml:space="preserve">2147483648 </w:t>
      </w:r>
    </w:p>
    <w:p w:rsidR="00552FF4" w:rsidRPr="00552FF4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 xml:space="preserve">4294967294 </w:t>
      </w:r>
    </w:p>
    <w:p w:rsidR="0015657F" w:rsidRDefault="00552FF4" w:rsidP="00552FF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2FF4">
        <w:rPr>
          <w:rFonts w:ascii="Times New Roman" w:hAnsi="Times New Roman" w:cs="Times New Roman"/>
          <w:sz w:val="28"/>
          <w:szCs w:val="28"/>
          <w:lang w:val="en-US"/>
        </w:rPr>
        <w:t>4294967295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52FF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mt"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52FF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64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52FF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52FF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lp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64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52FF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lp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52FF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ippingBits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)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fmt.</w:t>
      </w:r>
      <w:r w:rsidRPr="00552FF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flp)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ippingBits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n </w:t>
      </w:r>
      <w:r w:rsidRPr="00552FF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64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552FF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64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52FF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int32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^(</w:t>
      </w:r>
      <w:r w:rsidRPr="00552FF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uint32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))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52FF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52FF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64</w:t>
      </w: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output)</w:t>
      </w:r>
    </w:p>
    <w:p w:rsidR="00552FF4" w:rsidRPr="00552FF4" w:rsidRDefault="00552FF4" w:rsidP="00552FF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52FF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oFADLzep8tAAAA"/>
  </w:docVars>
  <w:rsids>
    <w:rsidRoot w:val="008611D3"/>
    <w:rsid w:val="000E0D32"/>
    <w:rsid w:val="0015657F"/>
    <w:rsid w:val="00275D5A"/>
    <w:rsid w:val="00382450"/>
    <w:rsid w:val="004B0870"/>
    <w:rsid w:val="00552FF4"/>
    <w:rsid w:val="005A4F7C"/>
    <w:rsid w:val="00783A25"/>
    <w:rsid w:val="0082009A"/>
    <w:rsid w:val="008611D3"/>
    <w:rsid w:val="008A3C4F"/>
    <w:rsid w:val="00A14074"/>
    <w:rsid w:val="00B4060D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94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5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10:31:00Z</dcterms:modified>
</cp:coreProperties>
</file>